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3DB033CD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BC024ED" w14:textId="0EB7AB00" w:rsidR="002C601F" w:rsidRDefault="002C601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DF061ED" w14:textId="59E97EEA" w:rsidR="002C601F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6DB6AB3A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3D3B035" w14:textId="3331C01F" w:rsidR="002C601F" w:rsidRDefault="002C601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58D9F998" w:rsidR="00173A24" w:rsidRDefault="002C601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separate the content or give styling to different parts of the content</w:t>
      </w: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5F162BA" w14:textId="68652D92" w:rsidR="002C601F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3F207040" w:rsidR="00173A24" w:rsidRDefault="002C601F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Relative positioning means position with respect to another element. Absolute positioning is the exact position of the element.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5A7F26D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1FC00F02" w:rsidR="00173A24" w:rsidRDefault="002C601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set the transparency.</w:t>
      </w: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6" w14:textId="4D7DAA45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8F9F4DA" w14:textId="13CC5F68" w:rsidR="002C601F" w:rsidRDefault="002C601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JSX</w:t>
      </w:r>
    </w:p>
    <w:p w14:paraId="4907DBB5" w14:textId="4D8496E7" w:rsidR="002C601F" w:rsidRDefault="002C601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29E0830" w14:textId="77777777" w:rsidR="002C601F" w:rsidRDefault="002C601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2606A4F6" w:rsidR="00173A24" w:rsidRDefault="002C601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 Snack</w:t>
      </w: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CFD9D8F" w:rsidR="00173A24" w:rsidRDefault="002C601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: download ExpoGo App in mobile. 2: login with the same ID. 3: select the project from the project tabs. Or: scan the QR Code from the screen.</w:t>
      </w: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1AD94048" w:rsidR="00173A24" w:rsidRDefault="002C601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display whatever is in return</w:t>
      </w: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4318C5A1" w:rsidR="00173A24" w:rsidRDefault="002C601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ncludes all the components.</w:t>
      </w: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298426B9" w:rsidR="00173A24" w:rsidRDefault="002C601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, Text, and View.</w:t>
      </w: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C601F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28</Words>
  <Characters>1300</Characters>
  <Application>Microsoft Office Word</Application>
  <DocSecurity>0</DocSecurity>
  <Lines>10</Lines>
  <Paragraphs>3</Paragraphs>
  <ScaleCrop>false</ScaleCrop>
  <Company/>
  <LinksUpToDate>false</LinksUpToDate>
  <CharactersWithSpaces>1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merald Bella</cp:lastModifiedBy>
  <cp:revision>3</cp:revision>
  <dcterms:created xsi:type="dcterms:W3CDTF">2021-01-06T05:46:00Z</dcterms:created>
  <dcterms:modified xsi:type="dcterms:W3CDTF">2021-04-26T23:33:00Z</dcterms:modified>
</cp:coreProperties>
</file>